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E1A6D" w14:textId="3CF046C7" w:rsidR="005F5D8A" w:rsidRDefault="005F5D8A">
      <w:r w:rsidRPr="005F5D8A">
        <w:rPr>
          <w:noProof/>
        </w:rPr>
        <w:t xml:space="preserve"> </w:t>
      </w:r>
    </w:p>
    <w:p w14:paraId="69C8D523" w14:textId="77777777" w:rsidR="005F5D8A" w:rsidRPr="005F5D8A" w:rsidRDefault="005F5D8A" w:rsidP="005F5D8A"/>
    <w:p w14:paraId="5FE7463D" w14:textId="77777777" w:rsidR="005153D7" w:rsidRPr="006114DB" w:rsidRDefault="005153D7" w:rsidP="005153D7">
      <w:pPr>
        <w:spacing w:after="0" w:line="240" w:lineRule="auto"/>
        <w:jc w:val="right"/>
        <w:rPr>
          <w:color w:val="FF0000"/>
        </w:rPr>
      </w:pPr>
      <w:r w:rsidRPr="006114DB">
        <w:rPr>
          <w:color w:val="FF0000"/>
        </w:rPr>
        <w:t>DATE</w:t>
      </w:r>
    </w:p>
    <w:p w14:paraId="467E7896" w14:textId="77777777" w:rsidR="005153D7" w:rsidRDefault="005153D7" w:rsidP="005153D7">
      <w:pPr>
        <w:spacing w:after="0" w:line="240" w:lineRule="auto"/>
      </w:pPr>
    </w:p>
    <w:p w14:paraId="7CE4F7F1" w14:textId="77777777" w:rsidR="005153D7" w:rsidRDefault="005153D7" w:rsidP="005153D7">
      <w:pPr>
        <w:spacing w:after="0" w:line="240" w:lineRule="auto"/>
      </w:pPr>
      <w:r>
        <w:t xml:space="preserve">Dear Parent/Guardian, </w:t>
      </w:r>
    </w:p>
    <w:p w14:paraId="7708D681" w14:textId="77777777" w:rsidR="005153D7" w:rsidRDefault="005153D7" w:rsidP="005153D7">
      <w:pPr>
        <w:spacing w:after="0" w:line="240" w:lineRule="auto"/>
      </w:pPr>
    </w:p>
    <w:p w14:paraId="2919F9BE" w14:textId="68DE0389" w:rsidR="005153D7" w:rsidRDefault="005153D7" w:rsidP="005153D7">
      <w:pPr>
        <w:spacing w:after="0" w:line="240" w:lineRule="auto"/>
      </w:pPr>
      <w:r w:rsidRPr="00896275">
        <w:rPr>
          <w:color w:val="FF0000"/>
        </w:rPr>
        <w:t>XXX</w:t>
      </w:r>
      <w:r>
        <w:t xml:space="preserve"> School has invited your child to participate this October in the Minnesota</w:t>
      </w:r>
      <w:r w:rsidR="0087042E">
        <w:t xml:space="preserve"> Manufactured</w:t>
      </w:r>
      <w:r>
        <w:t xml:space="preserve"> Statewide Tour of Manufacturing. Minnesota</w:t>
      </w:r>
      <w:r w:rsidR="0087042E">
        <w:t xml:space="preserve"> Manufactured</w:t>
      </w:r>
      <w:r>
        <w:t xml:space="preserve"> is a program dedicated </w:t>
      </w:r>
      <w:r w:rsidR="007E3687">
        <w:t>to sharing the career opportunities in</w:t>
      </w:r>
      <w:r>
        <w:t xml:space="preserve"> modern manufacturing and engaging youth in STEM (science, technology, engineering, and math) events</w:t>
      </w:r>
      <w:r w:rsidR="007E3687">
        <w:t xml:space="preserve">. Advanced </w:t>
      </w:r>
      <w:r>
        <w:t xml:space="preserve">manufacturing is fun and a viable career choice! </w:t>
      </w:r>
    </w:p>
    <w:p w14:paraId="648EB0A2" w14:textId="77777777" w:rsidR="005153D7" w:rsidRDefault="005153D7" w:rsidP="005153D7">
      <w:pPr>
        <w:spacing w:after="0" w:line="240" w:lineRule="auto"/>
      </w:pPr>
    </w:p>
    <w:p w14:paraId="511B230C" w14:textId="4F9FCEFA" w:rsidR="005153D7" w:rsidRDefault="0096405C" w:rsidP="005153D7">
      <w:pPr>
        <w:spacing w:after="0" w:line="240" w:lineRule="auto"/>
      </w:pPr>
      <w:r>
        <w:t>Through this tour, your child is learning about dynamic</w:t>
      </w:r>
      <w:r w:rsidR="005153D7">
        <w:t xml:space="preserve"> and </w:t>
      </w:r>
      <w:r w:rsidR="0087042E">
        <w:t>leading-edge</w:t>
      </w:r>
      <w:r w:rsidR="005153D7">
        <w:t xml:space="preserve"> manufacturing businesses that have seen an explosion of innovative and technological career opportunities in recent years.</w:t>
      </w:r>
    </w:p>
    <w:p w14:paraId="191C684A" w14:textId="77777777" w:rsidR="005153D7" w:rsidRDefault="005153D7" w:rsidP="005153D7">
      <w:pPr>
        <w:spacing w:after="0" w:line="240" w:lineRule="auto"/>
      </w:pPr>
    </w:p>
    <w:p w14:paraId="71D9AC0E" w14:textId="77777777" w:rsidR="005153D7" w:rsidRDefault="005153D7" w:rsidP="005153D7">
      <w:pPr>
        <w:spacing w:after="0" w:line="240" w:lineRule="auto"/>
        <w:rPr>
          <w:color w:val="FF0000"/>
        </w:rPr>
      </w:pPr>
      <w:r w:rsidRPr="00DE1D4A">
        <w:t>We look forward to having your ch</w:t>
      </w:r>
      <w:r>
        <w:t>il</w:t>
      </w:r>
      <w:r w:rsidR="00B856BB">
        <w:t>d to participate in this event that showcases</w:t>
      </w:r>
      <w:r>
        <w:t xml:space="preserve"> innovative and technologically advanced career opportunities in the modern manufacturing market. On </w:t>
      </w:r>
      <w:r w:rsidRPr="002B3383">
        <w:rPr>
          <w:color w:val="FF0000"/>
        </w:rPr>
        <w:t>DATE</w:t>
      </w:r>
      <w:r>
        <w:rPr>
          <w:color w:val="FF0000"/>
        </w:rPr>
        <w:t xml:space="preserve">(S), </w:t>
      </w:r>
      <w:r>
        <w:t xml:space="preserve">these companies are welcoming our students to tour their facilities. </w:t>
      </w:r>
      <w:r w:rsidRPr="00B125D2">
        <w:rPr>
          <w:color w:val="FF0000"/>
        </w:rPr>
        <w:t>ANY OTHER DETAIL</w:t>
      </w:r>
      <w:r>
        <w:rPr>
          <w:color w:val="FF0000"/>
        </w:rPr>
        <w:t xml:space="preserve">S ABOUT THE MANUFACTURER(S) AND TOURS IN YOUR AREA. </w:t>
      </w:r>
    </w:p>
    <w:p w14:paraId="46AA98BC" w14:textId="77777777" w:rsidR="00B9592D" w:rsidRDefault="00B9592D" w:rsidP="005153D7">
      <w:pPr>
        <w:spacing w:after="0" w:line="240" w:lineRule="auto"/>
      </w:pPr>
    </w:p>
    <w:p w14:paraId="19B243AF" w14:textId="5B0F2D64" w:rsidR="005153D7" w:rsidRDefault="005153D7" w:rsidP="005153D7">
      <w:pPr>
        <w:spacing w:after="0" w:line="240" w:lineRule="auto"/>
      </w:pPr>
      <w:r>
        <w:t>Overall, we see this as a great opportunity to dispel the common manufacturing myths of a dark and dirty work environment by exposing students to the 21</w:t>
      </w:r>
      <w:r w:rsidRPr="00B125D2">
        <w:rPr>
          <w:vertAlign w:val="superscript"/>
        </w:rPr>
        <w:t>st</w:t>
      </w:r>
      <w:r>
        <w:t xml:space="preserve"> century world of manufacturing, which includes highly skilled positions and specific postsecondary education beyond the traditional K-12 setting. You can also learn more about today’s manufacturing at the </w:t>
      </w:r>
      <w:r w:rsidR="0055653E">
        <w:t>Minnesota</w:t>
      </w:r>
      <w:r w:rsidR="0087042E">
        <w:t xml:space="preserve"> Manufactured</w:t>
      </w:r>
      <w:r w:rsidR="0055653E">
        <w:t xml:space="preserve"> website, </w:t>
      </w:r>
      <w:r w:rsidR="0087042E">
        <w:rPr>
          <w:b/>
        </w:rPr>
        <w:t>mnmfg.org/</w:t>
      </w:r>
      <w:proofErr w:type="spellStart"/>
      <w:r w:rsidR="0087042E">
        <w:rPr>
          <w:b/>
        </w:rPr>
        <w:t>statewidetour</w:t>
      </w:r>
      <w:proofErr w:type="spellEnd"/>
      <w:r w:rsidR="0087042E">
        <w:rPr>
          <w:b/>
        </w:rPr>
        <w:t>/</w:t>
      </w:r>
      <w:r>
        <w:t xml:space="preserve">. </w:t>
      </w:r>
    </w:p>
    <w:p w14:paraId="66DB4CD1" w14:textId="77777777" w:rsidR="005153D7" w:rsidRDefault="005153D7" w:rsidP="005153D7">
      <w:pPr>
        <w:spacing w:after="0" w:line="240" w:lineRule="auto"/>
      </w:pPr>
    </w:p>
    <w:p w14:paraId="061EC944" w14:textId="77777777" w:rsidR="005153D7" w:rsidRDefault="005153D7" w:rsidP="005153D7">
      <w:pPr>
        <w:spacing w:after="0" w:line="240" w:lineRule="auto"/>
      </w:pPr>
      <w:r>
        <w:t xml:space="preserve">If you have further questions about this event or prefer that your son or daughter not participate, please contact </w:t>
      </w:r>
      <w:r w:rsidRPr="00B125D2">
        <w:rPr>
          <w:color w:val="FF0000"/>
        </w:rPr>
        <w:t>XXX</w:t>
      </w:r>
      <w:r>
        <w:t xml:space="preserve"> at </w:t>
      </w:r>
      <w:r w:rsidRPr="00B125D2">
        <w:rPr>
          <w:color w:val="FF0000"/>
        </w:rPr>
        <w:t>XXX</w:t>
      </w:r>
      <w:r>
        <w:t xml:space="preserve">. </w:t>
      </w:r>
    </w:p>
    <w:p w14:paraId="661BF949" w14:textId="77777777" w:rsidR="005153D7" w:rsidRDefault="005153D7" w:rsidP="005153D7">
      <w:pPr>
        <w:spacing w:after="0" w:line="240" w:lineRule="auto"/>
      </w:pPr>
    </w:p>
    <w:p w14:paraId="5A375F94" w14:textId="77777777" w:rsidR="005153D7" w:rsidRDefault="00233835" w:rsidP="00233835">
      <w:pPr>
        <w:spacing w:after="0" w:line="240" w:lineRule="auto"/>
      </w:pPr>
      <w:r>
        <w:t xml:space="preserve">Sincerely, </w:t>
      </w:r>
    </w:p>
    <w:p w14:paraId="195A867C" w14:textId="77777777" w:rsidR="00B9592D" w:rsidRPr="00B9592D" w:rsidRDefault="00B9592D" w:rsidP="00233835">
      <w:pPr>
        <w:spacing w:after="0" w:line="240" w:lineRule="auto"/>
      </w:pPr>
    </w:p>
    <w:p w14:paraId="40E61518" w14:textId="77777777" w:rsidR="00B9592D" w:rsidRDefault="00B9592D" w:rsidP="00B9592D">
      <w:pPr>
        <w:pStyle w:val="Footer"/>
        <w:tabs>
          <w:tab w:val="left" w:pos="8660"/>
        </w:tabs>
        <w:rPr>
          <w:rFonts w:ascii="Arial" w:hAnsi="Arial" w:cs="Arial"/>
          <w:sz w:val="20"/>
          <w:szCs w:val="20"/>
        </w:rPr>
      </w:pPr>
    </w:p>
    <w:p w14:paraId="55C40F96" w14:textId="77777777" w:rsidR="00233835" w:rsidRPr="00B9592D" w:rsidRDefault="00B9592D" w:rsidP="00B9592D">
      <w:pPr>
        <w:pStyle w:val="Footer"/>
        <w:tabs>
          <w:tab w:val="left" w:pos="8660"/>
        </w:tabs>
        <w:rPr>
          <w:rFonts w:ascii="Arial" w:hAnsi="Arial" w:cs="Arial"/>
          <w:color w:val="FF0000"/>
          <w:sz w:val="20"/>
          <w:szCs w:val="20"/>
        </w:rPr>
      </w:pPr>
      <w:r w:rsidRPr="00B9592D">
        <w:rPr>
          <w:rFonts w:ascii="Arial" w:hAnsi="Arial" w:cs="Arial"/>
          <w:color w:val="FF0000"/>
          <w:sz w:val="20"/>
          <w:szCs w:val="20"/>
        </w:rPr>
        <w:t>NAME</w:t>
      </w:r>
    </w:p>
    <w:p w14:paraId="5D96CD79" w14:textId="202F96CD" w:rsidR="00B9592D" w:rsidRDefault="00B9592D" w:rsidP="00B9592D">
      <w:pPr>
        <w:pStyle w:val="Footer"/>
        <w:tabs>
          <w:tab w:val="left" w:pos="8660"/>
        </w:tabs>
        <w:rPr>
          <w:rFonts w:ascii="Arial" w:hAnsi="Arial" w:cs="Arial"/>
          <w:sz w:val="20"/>
          <w:szCs w:val="20"/>
        </w:rPr>
      </w:pPr>
    </w:p>
    <w:p w14:paraId="7D558EF1" w14:textId="31625C11" w:rsidR="00B9592D" w:rsidRDefault="00E23657" w:rsidP="00E23657">
      <w:pPr>
        <w:pStyle w:val="Footer"/>
        <w:tabs>
          <w:tab w:val="clear" w:pos="9360"/>
          <w:tab w:val="left" w:pos="4680"/>
        </w:tabs>
        <w:rPr>
          <w:rFonts w:ascii="Arial" w:hAnsi="Arial" w:cs="Arial"/>
          <w:sz w:val="20"/>
          <w:szCs w:val="20"/>
        </w:rPr>
      </w:pPr>
      <w:r>
        <w:rPr>
          <w:rFonts w:ascii="Arial" w:hAnsi="Arial" w:cs="Arial"/>
          <w:sz w:val="20"/>
          <w:szCs w:val="20"/>
        </w:rPr>
        <w:tab/>
      </w:r>
    </w:p>
    <w:p w14:paraId="5659BAA5" w14:textId="2FA76FF6" w:rsidR="00233835" w:rsidRDefault="00233835" w:rsidP="005F5D8A">
      <w:pPr>
        <w:pStyle w:val="Footer"/>
        <w:tabs>
          <w:tab w:val="left" w:pos="8660"/>
        </w:tabs>
        <w:jc w:val="center"/>
        <w:rPr>
          <w:rFonts w:ascii="Arial" w:hAnsi="Arial" w:cs="Arial"/>
          <w:sz w:val="20"/>
          <w:szCs w:val="20"/>
        </w:rPr>
      </w:pPr>
    </w:p>
    <w:p w14:paraId="4B5A38F6" w14:textId="77777777" w:rsidR="00233835" w:rsidRDefault="00233835" w:rsidP="005F5D8A">
      <w:pPr>
        <w:pStyle w:val="Footer"/>
        <w:tabs>
          <w:tab w:val="left" w:pos="8660"/>
        </w:tabs>
        <w:jc w:val="center"/>
        <w:rPr>
          <w:rFonts w:ascii="Arial" w:hAnsi="Arial" w:cs="Arial"/>
          <w:sz w:val="20"/>
          <w:szCs w:val="20"/>
        </w:rPr>
      </w:pPr>
    </w:p>
    <w:p w14:paraId="5F481A38" w14:textId="77777777" w:rsidR="00233835" w:rsidRDefault="00233835" w:rsidP="005F5D8A">
      <w:pPr>
        <w:pStyle w:val="Footer"/>
        <w:tabs>
          <w:tab w:val="left" w:pos="8660"/>
        </w:tabs>
        <w:jc w:val="center"/>
        <w:rPr>
          <w:rFonts w:ascii="Arial" w:hAnsi="Arial" w:cs="Arial"/>
          <w:sz w:val="20"/>
          <w:szCs w:val="20"/>
        </w:rPr>
      </w:pPr>
    </w:p>
    <w:p w14:paraId="6C22C2EA" w14:textId="77777777" w:rsidR="00233835" w:rsidRDefault="00233835" w:rsidP="005F5D8A">
      <w:pPr>
        <w:pStyle w:val="Footer"/>
        <w:tabs>
          <w:tab w:val="left" w:pos="8660"/>
        </w:tabs>
        <w:jc w:val="center"/>
        <w:rPr>
          <w:rFonts w:ascii="Arial" w:hAnsi="Arial" w:cs="Arial"/>
          <w:sz w:val="20"/>
          <w:szCs w:val="20"/>
        </w:rPr>
      </w:pPr>
    </w:p>
    <w:p w14:paraId="67F7FD71" w14:textId="2546848F" w:rsidR="00233835" w:rsidRDefault="00233835" w:rsidP="00036D11">
      <w:pPr>
        <w:pStyle w:val="Footer"/>
        <w:tabs>
          <w:tab w:val="left" w:pos="8660"/>
        </w:tabs>
        <w:jc w:val="center"/>
        <w:rPr>
          <w:rFonts w:ascii="Arial" w:hAnsi="Arial" w:cs="Arial"/>
          <w:sz w:val="20"/>
          <w:szCs w:val="20"/>
        </w:rPr>
      </w:pPr>
    </w:p>
    <w:sectPr w:rsidR="00233835" w:rsidSect="0087042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19A89" w14:textId="77777777" w:rsidR="00237A5C" w:rsidRDefault="00237A5C" w:rsidP="005F5D8A">
      <w:pPr>
        <w:spacing w:after="0" w:line="240" w:lineRule="auto"/>
      </w:pPr>
      <w:r>
        <w:separator/>
      </w:r>
    </w:p>
  </w:endnote>
  <w:endnote w:type="continuationSeparator" w:id="0">
    <w:p w14:paraId="4484F0CF" w14:textId="77777777" w:rsidR="00237A5C" w:rsidRDefault="00237A5C" w:rsidP="005F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1FCDB" w14:textId="77777777" w:rsidR="00F4080E" w:rsidRDefault="00F40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B0C52" w14:textId="29E80040" w:rsidR="00AF0377" w:rsidRPr="00E02C7C" w:rsidRDefault="00E03C78" w:rsidP="00AF0377">
    <w:pPr>
      <w:tabs>
        <w:tab w:val="center" w:pos="4680"/>
        <w:tab w:val="left" w:pos="8660"/>
        <w:tab w:val="right" w:pos="9360"/>
      </w:tabs>
      <w:jc w:val="center"/>
      <w:rPr>
        <w:rFonts w:ascii="Arial" w:hAnsi="Arial" w:cs="Arial"/>
        <w:b/>
        <w:bCs/>
        <w:sz w:val="20"/>
        <w:szCs w:val="20"/>
      </w:rPr>
    </w:pPr>
    <w:r>
      <w:rPr>
        <w:rFonts w:ascii="Arial" w:hAnsi="Arial" w:cs="Arial"/>
        <w:noProof/>
        <w:sz w:val="20"/>
        <w:szCs w:val="20"/>
      </w:rPr>
      <w:drawing>
        <wp:anchor distT="0" distB="0" distL="114300" distR="114300" simplePos="0" relativeHeight="251661312" behindDoc="0" locked="0" layoutInCell="1" allowOverlap="1" wp14:anchorId="445E5391" wp14:editId="52076883">
          <wp:simplePos x="0" y="0"/>
          <wp:positionH relativeFrom="margin">
            <wp:posOffset>-171450</wp:posOffset>
          </wp:positionH>
          <wp:positionV relativeFrom="paragraph">
            <wp:posOffset>105410</wp:posOffset>
          </wp:positionV>
          <wp:extent cx="2773680" cy="697230"/>
          <wp:effectExtent l="0" t="0" r="762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73680" cy="69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0377" w:rsidRPr="00E02C7C">
      <w:rPr>
        <w:b/>
        <w:bCs/>
        <w:sz w:val="16"/>
        <w:szCs w:val="16"/>
      </w:rPr>
      <w:t>We are currently seeking sponsors! Our state funding is limited, and we rely on sponsors like you to join in and contribute to our outreach efforts. Having sponsors allows us to change the perception of the industry and recruit future workers! For donations and more sponsorship information, please visit ://mnmfg.org/</w:t>
    </w:r>
    <w:proofErr w:type="spellStart"/>
    <w:r w:rsidR="00AF0377" w:rsidRPr="00E02C7C">
      <w:rPr>
        <w:b/>
        <w:bCs/>
        <w:sz w:val="16"/>
        <w:szCs w:val="16"/>
      </w:rPr>
      <w:t>statewidetour</w:t>
    </w:r>
    <w:proofErr w:type="spellEnd"/>
    <w:r w:rsidR="00AF0377" w:rsidRPr="00E02C7C">
      <w:rPr>
        <w:b/>
        <w:bCs/>
        <w:sz w:val="16"/>
        <w:szCs w:val="16"/>
      </w:rPr>
      <w:t>/sponsors-a-tour.</w:t>
    </w:r>
  </w:p>
  <w:p w14:paraId="42ADB6DA" w14:textId="733CC356" w:rsidR="00C56950" w:rsidRPr="00C90A5B" w:rsidRDefault="00C56950" w:rsidP="00C56950">
    <w:pPr>
      <w:pStyle w:val="Footer"/>
      <w:tabs>
        <w:tab w:val="left" w:pos="8660"/>
      </w:tabs>
      <w:jc w:val="center"/>
      <w:rPr>
        <w:rFonts w:ascii="Arial" w:hAnsi="Arial" w:cs="Arial"/>
        <w:b/>
        <w:bCs/>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690"/>
      <w:gridCol w:w="1784"/>
      <w:gridCol w:w="2690"/>
      <w:gridCol w:w="1556"/>
    </w:tblGrid>
    <w:tr w:rsidR="00C56950" w14:paraId="5C3B9AE7" w14:textId="77777777" w:rsidTr="00036D11">
      <w:trPr>
        <w:jc w:val="center"/>
      </w:trPr>
      <w:tc>
        <w:tcPr>
          <w:tcW w:w="1640" w:type="dxa"/>
          <w:vAlign w:val="center"/>
        </w:tcPr>
        <w:p w14:paraId="1D4C982C" w14:textId="4DC8CBD8" w:rsidR="00C56950" w:rsidRDefault="00C56950" w:rsidP="00C56950">
          <w:pPr>
            <w:pStyle w:val="Footer"/>
            <w:tabs>
              <w:tab w:val="left" w:pos="8660"/>
            </w:tabs>
            <w:jc w:val="center"/>
            <w:rPr>
              <w:rFonts w:ascii="Arial" w:hAnsi="Arial" w:cs="Arial"/>
              <w:sz w:val="20"/>
              <w:szCs w:val="20"/>
            </w:rPr>
          </w:pPr>
        </w:p>
      </w:tc>
      <w:tc>
        <w:tcPr>
          <w:tcW w:w="1690" w:type="dxa"/>
          <w:vAlign w:val="center"/>
        </w:tcPr>
        <w:p w14:paraId="1E7694B2" w14:textId="3632969D" w:rsidR="00C56950" w:rsidRDefault="00C56950" w:rsidP="00C56950">
          <w:pPr>
            <w:pStyle w:val="Footer"/>
            <w:tabs>
              <w:tab w:val="left" w:pos="8660"/>
            </w:tabs>
            <w:jc w:val="center"/>
            <w:rPr>
              <w:rFonts w:ascii="Arial" w:hAnsi="Arial" w:cs="Arial"/>
              <w:sz w:val="20"/>
              <w:szCs w:val="20"/>
            </w:rPr>
          </w:pPr>
        </w:p>
      </w:tc>
      <w:tc>
        <w:tcPr>
          <w:tcW w:w="1784" w:type="dxa"/>
          <w:vAlign w:val="center"/>
        </w:tcPr>
        <w:p w14:paraId="463339CB" w14:textId="665C39CF" w:rsidR="00C56950" w:rsidRDefault="00C56950" w:rsidP="00C56950">
          <w:pPr>
            <w:pStyle w:val="Footer"/>
            <w:tabs>
              <w:tab w:val="left" w:pos="8660"/>
            </w:tabs>
            <w:jc w:val="center"/>
            <w:rPr>
              <w:rFonts w:ascii="Arial" w:hAnsi="Arial" w:cs="Arial"/>
              <w:sz w:val="20"/>
              <w:szCs w:val="20"/>
            </w:rPr>
          </w:pPr>
        </w:p>
      </w:tc>
      <w:tc>
        <w:tcPr>
          <w:tcW w:w="2690" w:type="dxa"/>
          <w:vAlign w:val="center"/>
        </w:tcPr>
        <w:p w14:paraId="363D0560" w14:textId="5A3D034B" w:rsidR="00C56950" w:rsidRDefault="00C56950" w:rsidP="00C56950">
          <w:pPr>
            <w:pStyle w:val="Footer"/>
            <w:tabs>
              <w:tab w:val="left" w:pos="8660"/>
            </w:tabs>
            <w:jc w:val="center"/>
            <w:rPr>
              <w:rFonts w:ascii="Arial" w:hAnsi="Arial" w:cs="Arial"/>
              <w:sz w:val="20"/>
              <w:szCs w:val="20"/>
            </w:rPr>
          </w:pPr>
        </w:p>
      </w:tc>
      <w:tc>
        <w:tcPr>
          <w:tcW w:w="1556" w:type="dxa"/>
          <w:vAlign w:val="center"/>
        </w:tcPr>
        <w:p w14:paraId="5E040B8A" w14:textId="701B6770" w:rsidR="00C56950" w:rsidRDefault="00C56950" w:rsidP="00C56950">
          <w:pPr>
            <w:pStyle w:val="Footer"/>
            <w:tabs>
              <w:tab w:val="left" w:pos="8660"/>
            </w:tabs>
            <w:jc w:val="center"/>
            <w:rPr>
              <w:rFonts w:ascii="Arial" w:hAnsi="Arial" w:cs="Arial"/>
              <w:sz w:val="20"/>
              <w:szCs w:val="20"/>
            </w:rPr>
          </w:pPr>
        </w:p>
      </w:tc>
    </w:tr>
  </w:tbl>
  <w:p w14:paraId="75D92829" w14:textId="3B5E68D3" w:rsidR="00C56950" w:rsidRDefault="00C569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33D1" w14:textId="77777777" w:rsidR="00F4080E" w:rsidRDefault="00F40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5DC78" w14:textId="77777777" w:rsidR="00237A5C" w:rsidRDefault="00237A5C" w:rsidP="005F5D8A">
      <w:pPr>
        <w:spacing w:after="0" w:line="240" w:lineRule="auto"/>
      </w:pPr>
      <w:r>
        <w:separator/>
      </w:r>
    </w:p>
  </w:footnote>
  <w:footnote w:type="continuationSeparator" w:id="0">
    <w:p w14:paraId="1ACF6A7E" w14:textId="77777777" w:rsidR="00237A5C" w:rsidRDefault="00237A5C" w:rsidP="005F5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09120" w14:textId="77777777" w:rsidR="00F4080E" w:rsidRDefault="00F40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AC60A" w14:textId="2F5C6080" w:rsidR="0087042E" w:rsidRDefault="0087042E">
    <w:pPr>
      <w:pStyle w:val="Header"/>
    </w:pPr>
    <w:r>
      <w:rPr>
        <w:noProof/>
      </w:rPr>
      <w:drawing>
        <wp:inline distT="0" distB="0" distL="0" distR="0" wp14:anchorId="05EED370" wp14:editId="3632275C">
          <wp:extent cx="2974854" cy="914402"/>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nesotaManufactured_RGB.png"/>
                  <pic:cNvPicPr/>
                </pic:nvPicPr>
                <pic:blipFill>
                  <a:blip r:embed="rId1"/>
                  <a:stretch>
                    <a:fillRect/>
                  </a:stretch>
                </pic:blipFill>
                <pic:spPr>
                  <a:xfrm>
                    <a:off x="0" y="0"/>
                    <a:ext cx="2974854" cy="914402"/>
                  </a:xfrm>
                  <a:prstGeom prst="rect">
                    <a:avLst/>
                  </a:prstGeom>
                </pic:spPr>
              </pic:pic>
            </a:graphicData>
          </a:graphic>
        </wp:inline>
      </w:drawing>
    </w:r>
  </w:p>
  <w:p w14:paraId="58ED1E87" w14:textId="1652015B" w:rsidR="0087042E" w:rsidRDefault="0087042E">
    <w:pPr>
      <w:pStyle w:val="Header"/>
    </w:pPr>
    <w:r>
      <w:rPr>
        <w:noProof/>
      </w:rPr>
      <mc:AlternateContent>
        <mc:Choice Requires="wps">
          <w:drawing>
            <wp:anchor distT="0" distB="0" distL="114300" distR="114300" simplePos="0" relativeHeight="251659264" behindDoc="0" locked="0" layoutInCell="1" allowOverlap="1" wp14:anchorId="02A50EA0" wp14:editId="112EBA03">
              <wp:simplePos x="0" y="0"/>
              <wp:positionH relativeFrom="margin">
                <wp:posOffset>0</wp:posOffset>
              </wp:positionH>
              <wp:positionV relativeFrom="paragraph">
                <wp:posOffset>0</wp:posOffset>
              </wp:positionV>
              <wp:extent cx="4520565" cy="1949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0565" cy="194945"/>
                      </a:xfrm>
                      <a:prstGeom prst="rect">
                        <a:avLst/>
                      </a:prstGeom>
                      <a:noFill/>
                      <a:ln w="9525">
                        <a:noFill/>
                        <a:miter lim="800000"/>
                        <a:headEnd/>
                        <a:tailEnd/>
                      </a:ln>
                    </wps:spPr>
                    <wps:txbx>
                      <w:txbxContent>
                        <w:p w14:paraId="3D988411" w14:textId="77777777" w:rsidR="0087042E" w:rsidRPr="00724E1F" w:rsidRDefault="0087042E" w:rsidP="0087042E">
                          <w:pPr>
                            <w:rPr>
                              <w:rFonts w:ascii="HelveticaNeueLT Std" w:hAnsi="HelveticaNeueLT Std"/>
                              <w:sz w:val="14"/>
                            </w:rPr>
                          </w:pPr>
                          <w:r w:rsidRPr="00724E1F">
                            <w:rPr>
                              <w:rFonts w:ascii="HelveticaNeueLT Std" w:hAnsi="HelveticaNeueLT Std"/>
                              <w:sz w:val="14"/>
                            </w:rPr>
                            <w:t>1500 Birchmont Drive NE #34, Bemidji, MN 56601-2</w:t>
                          </w:r>
                          <w:r>
                            <w:rPr>
                              <w:rFonts w:ascii="HelveticaNeueLT Std" w:hAnsi="HelveticaNeueLT Std"/>
                              <w:sz w:val="14"/>
                            </w:rPr>
                            <w:t>699. Phone: (218) 755-2206, mnmfg.org/</w:t>
                          </w:r>
                          <w:proofErr w:type="spellStart"/>
                          <w:r>
                            <w:rPr>
                              <w:rFonts w:ascii="HelveticaNeueLT Std" w:hAnsi="HelveticaNeueLT Std"/>
                              <w:sz w:val="14"/>
                            </w:rPr>
                            <w:t>statewidetour</w:t>
                          </w:r>
                          <w:proofErr w:type="spellEnd"/>
                          <w:r>
                            <w:rPr>
                              <w:rFonts w:ascii="HelveticaNeueLT Std" w:hAnsi="HelveticaNeueLT Std"/>
                              <w:sz w:val="1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A50EA0" id="_x0000_t202" coordsize="21600,21600" o:spt="202" path="m,l,21600r21600,l21600,xe">
              <v:stroke joinstyle="miter"/>
              <v:path gradientshapeok="t" o:connecttype="rect"/>
            </v:shapetype>
            <v:shape id="Text Box 2" o:spid="_x0000_s1026" type="#_x0000_t202" style="position:absolute;margin-left:0;margin-top:0;width:355.95pt;height:15.35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" filled="f" stroked="f">
              <v:textbox style="mso-fit-shape-to-text:t">
                <w:txbxContent>
                  <w:p w14:paraId="3D988411" w14:textId="77777777" w:rsidR="0087042E" w:rsidRPr="00724E1F" w:rsidRDefault="0087042E" w:rsidP="0087042E">
                    <w:pPr>
                      <w:rPr>
                        <w:rFonts w:ascii="HelveticaNeueLT Std" w:hAnsi="HelveticaNeueLT Std"/>
                        <w:sz w:val="14"/>
                      </w:rPr>
                    </w:pPr>
                    <w:r w:rsidRPr="00724E1F">
                      <w:rPr>
                        <w:rFonts w:ascii="HelveticaNeueLT Std" w:hAnsi="HelveticaNeueLT Std"/>
                        <w:sz w:val="14"/>
                      </w:rPr>
                      <w:t>1500 Birchmont Drive NE #34, Bemidji, MN 56601-2</w:t>
                    </w:r>
                    <w:r>
                      <w:rPr>
                        <w:rFonts w:ascii="HelveticaNeueLT Std" w:hAnsi="HelveticaNeueLT Std"/>
                        <w:sz w:val="14"/>
                      </w:rPr>
                      <w:t>699. Phone: (218) 755-2206, mnmfg.org/statewidetour/.</w:t>
                    </w: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15F5A" w14:textId="77777777" w:rsidR="00F4080E" w:rsidRDefault="00F408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3sjCzsDAzMjNR0lEKTi0uzszPAykwqgUAfjUWPywAAAA="/>
  </w:docVars>
  <w:rsids>
    <w:rsidRoot w:val="005F5D8A"/>
    <w:rsid w:val="00036D11"/>
    <w:rsid w:val="000B747F"/>
    <w:rsid w:val="000F672C"/>
    <w:rsid w:val="001E4058"/>
    <w:rsid w:val="00233835"/>
    <w:rsid w:val="00237A5C"/>
    <w:rsid w:val="00287A3C"/>
    <w:rsid w:val="00394A7A"/>
    <w:rsid w:val="0048627A"/>
    <w:rsid w:val="004C0374"/>
    <w:rsid w:val="004D3B8F"/>
    <w:rsid w:val="005153D7"/>
    <w:rsid w:val="00545C7B"/>
    <w:rsid w:val="0055653E"/>
    <w:rsid w:val="00581DF0"/>
    <w:rsid w:val="005F5D8A"/>
    <w:rsid w:val="00683B9A"/>
    <w:rsid w:val="00764099"/>
    <w:rsid w:val="007E3687"/>
    <w:rsid w:val="0087042E"/>
    <w:rsid w:val="0087620D"/>
    <w:rsid w:val="008C7327"/>
    <w:rsid w:val="008D6EA3"/>
    <w:rsid w:val="0096405C"/>
    <w:rsid w:val="00983739"/>
    <w:rsid w:val="00A50380"/>
    <w:rsid w:val="00AF0377"/>
    <w:rsid w:val="00B856BB"/>
    <w:rsid w:val="00B9592D"/>
    <w:rsid w:val="00C04C2B"/>
    <w:rsid w:val="00C3520F"/>
    <w:rsid w:val="00C56950"/>
    <w:rsid w:val="00C9028F"/>
    <w:rsid w:val="00C91355"/>
    <w:rsid w:val="00CB6E4F"/>
    <w:rsid w:val="00CC6996"/>
    <w:rsid w:val="00DA23B4"/>
    <w:rsid w:val="00DB7136"/>
    <w:rsid w:val="00DC0C42"/>
    <w:rsid w:val="00E03C78"/>
    <w:rsid w:val="00E23657"/>
    <w:rsid w:val="00E2479F"/>
    <w:rsid w:val="00E55520"/>
    <w:rsid w:val="00E85004"/>
    <w:rsid w:val="00EF5DF0"/>
    <w:rsid w:val="00F40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E0238"/>
  <w15:docId w15:val="{46107914-AB12-4986-99ED-40D9B4714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D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D8A"/>
  </w:style>
  <w:style w:type="paragraph" w:styleId="Footer">
    <w:name w:val="footer"/>
    <w:basedOn w:val="Normal"/>
    <w:link w:val="FooterChar"/>
    <w:uiPriority w:val="99"/>
    <w:unhideWhenUsed/>
    <w:rsid w:val="005F5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D8A"/>
  </w:style>
  <w:style w:type="table" w:styleId="TableGrid">
    <w:name w:val="Table Grid"/>
    <w:basedOn w:val="TableNormal"/>
    <w:uiPriority w:val="59"/>
    <w:rsid w:val="00C56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50CFB756E69641BFE143EF364B8A93" ma:contentTypeVersion="13" ma:contentTypeDescription="Create a new document." ma:contentTypeScope="" ma:versionID="b90365f096e0b304900aff0f93a6bfce">
  <xsd:schema xmlns:xsd="http://www.w3.org/2001/XMLSchema" xmlns:xs="http://www.w3.org/2001/XMLSchema" xmlns:p="http://schemas.microsoft.com/office/2006/metadata/properties" xmlns:ns2="87fa1fcf-cd35-4a56-b254-c5994021fee3" xmlns:ns3="57ac1246-1e90-484e-a92e-e78d62f19a16" targetNamespace="http://schemas.microsoft.com/office/2006/metadata/properties" ma:root="true" ma:fieldsID="4a0f4c057a744044e29051a8e5076276" ns2:_="" ns3:_="">
    <xsd:import namespace="87fa1fcf-cd35-4a56-b254-c5994021fee3"/>
    <xsd:import namespace="57ac1246-1e90-484e-a92e-e78d62f19a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a1fcf-cd35-4a56-b254-c5994021f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ac1246-1e90-484e-a92e-e78d62f19a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5FD561-2CF4-4CF1-921A-1716002FC055}">
  <ds:schemaRefs>
    <ds:schemaRef ds:uri="http://schemas.microsoft.com/sharepoint/v3/contenttype/forms"/>
  </ds:schemaRefs>
</ds:datastoreItem>
</file>

<file path=customXml/itemProps2.xml><?xml version="1.0" encoding="utf-8"?>
<ds:datastoreItem xmlns:ds="http://schemas.openxmlformats.org/officeDocument/2006/customXml" ds:itemID="{73BD9E1A-47CF-4028-9408-B1BBF7991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a1fcf-cd35-4a56-b254-c5994021fee3"/>
    <ds:schemaRef ds:uri="57ac1246-1e90-484e-a92e-e78d62f19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3CACB-7253-4EE9-9F98-ECDAF79A4A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BSU</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Williams, Kris</cp:lastModifiedBy>
  <cp:revision>10</cp:revision>
  <cp:lastPrinted>2016-08-29T16:28:00Z</cp:lastPrinted>
  <dcterms:created xsi:type="dcterms:W3CDTF">2021-06-21T14:50:00Z</dcterms:created>
  <dcterms:modified xsi:type="dcterms:W3CDTF">2021-07-1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50CFB756E69641BFE143EF364B8A93</vt:lpwstr>
  </property>
</Properties>
</file>